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5CDB6" w14:textId="4D402277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017EAF3A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0F551E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362A57EF" w:rsidR="00915D28" w:rsidRPr="0008631C" w:rsidRDefault="000F551E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大東琢治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湯澤勇人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511A83D7" w:rsidR="000C53E6" w:rsidRDefault="000F551E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 xml:space="preserve"> Ohigashi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 w:rsidR="00984D65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 w:rsidR="00846D1B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</w:p>
    <w:p w14:paraId="10DA8E92" w14:textId="513679DD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</w:t>
      </w:r>
      <w:r w:rsidR="000F551E">
        <w:rPr>
          <w:rFonts w:ascii="ＭＳ Ｐゴシック" w:eastAsia="ＭＳ Ｐゴシック" w:hAnsi="ＭＳ Ｐゴシック" w:cs="Times New Roman"/>
          <w:sz w:val="22"/>
          <w:szCs w:val="22"/>
        </w:rPr>
        <w:t xml:space="preserve">Synchrotron 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0AACF092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7" w:history="1">
        <w:r w:rsidR="00E0211E" w:rsidRPr="00435C49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</w:t>
        </w:r>
        <w:r w:rsidR="00E0211E" w:rsidRPr="00435C49">
          <w:rPr>
            <w:rStyle w:val="ac"/>
            <w:rFonts w:ascii="ＭＳ Ｐゴシック" w:eastAsia="ＭＳ Ｐゴシック" w:hAnsi="ＭＳ Ｐゴシック" w:cs="ＭＳ Ｐゴシック" w:hint="eastAsia"/>
            <w:kern w:val="0"/>
            <w:sz w:val="22"/>
            <w:szCs w:val="22"/>
          </w:rPr>
          <w:t>s</w:t>
        </w:r>
        <w:r w:rsidR="00E0211E" w:rsidRPr="00435C49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://registration.ims.ac.jp/UVSORSympo2021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1436C076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8" w:history="1">
        <w:r w:rsidR="00E0211E" w:rsidRPr="00435C49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s://registration.ims.ac.jp/UVSORSympo2021/aboutpresentation</w:t>
        </w:r>
      </w:hyperlink>
    </w:p>
    <w:p w14:paraId="0EE93890" w14:textId="3BE16809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4C41D0A1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5B606E1E" w:rsidR="00AD57A3" w:rsidRPr="00D976BA" w:rsidRDefault="00AE0064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120B7C5">
                <wp:simplePos x="0" y="0"/>
                <wp:positionH relativeFrom="margin">
                  <wp:posOffset>4311650</wp:posOffset>
                </wp:positionH>
                <wp:positionV relativeFrom="paragraph">
                  <wp:posOffset>181483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E6E5D" id="角丸四角形吹き出し 9" o:spid="_x0000_s1027" type="#_x0000_t62" style="position:absolute;left:0;text-align:left;margin-left:339.5pt;margin-top:142.9pt;width:147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68225785">
            <wp:simplePos x="0" y="0"/>
            <wp:positionH relativeFrom="margin">
              <wp:align>center</wp:align>
            </wp:positionH>
            <wp:positionV relativeFrom="margin">
              <wp:posOffset>5123815</wp:posOffset>
            </wp:positionV>
            <wp:extent cx="3060000" cy="2034752"/>
            <wp:effectExtent l="0" t="0" r="7620" b="3810"/>
            <wp:wrapTopAndBottom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</w:t>
      </w:r>
      <w:r w:rsidR="006A78F8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1</w:t>
      </w:r>
      <w:r w:rsidR="006A78F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月</w:t>
      </w:r>
      <w:r w:rsidR="006B7CC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22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日（</w:t>
      </w:r>
      <w:r w:rsidR="006A78F8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金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曜日）です。</w:t>
      </w:r>
    </w:p>
    <w:p w14:paraId="241C7B8D" w14:textId="1D8CF5DF" w:rsidR="007F5085" w:rsidRDefault="004E139A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5617FA8C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3515061F" w:rsidR="00EA63F1" w:rsidRPr="00AE0064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="000F174C" w:rsidRPr="00AE0064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="00EA63F1" w:rsidRPr="00AE0064">
        <w:rPr>
          <w:rFonts w:ascii="ＭＳ Ｐゴシック" w:eastAsia="ＭＳ Ｐゴシック" w:hAnsi="ＭＳ Ｐゴシック" w:cs="Times"/>
          <w:iCs/>
          <w:sz w:val="20"/>
        </w:rPr>
        <w:t>,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pages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(year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>)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>.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 w:hint="eastAsia"/>
          <w:sz w:val="20"/>
        </w:rPr>
        <w:t>（ゴシック、10ポイント）</w:t>
      </w:r>
    </w:p>
    <w:p w14:paraId="1A8D472A" w14:textId="3F9F1FDD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3E02F" w14:textId="77777777" w:rsidR="00AD188B" w:rsidRDefault="00AD188B" w:rsidP="00C85F3E">
      <w:r>
        <w:separator/>
      </w:r>
    </w:p>
  </w:endnote>
  <w:endnote w:type="continuationSeparator" w:id="0">
    <w:p w14:paraId="4E9F1F88" w14:textId="77777777" w:rsidR="00AD188B" w:rsidRDefault="00AD188B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F7075" w14:textId="77777777" w:rsidR="00AD188B" w:rsidRDefault="00AD188B" w:rsidP="00C85F3E">
      <w:r>
        <w:separator/>
      </w:r>
    </w:p>
  </w:footnote>
  <w:footnote w:type="continuationSeparator" w:id="0">
    <w:p w14:paraId="1703C49A" w14:textId="77777777" w:rsidR="00AD188B" w:rsidRDefault="00AD188B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49CD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551E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03EEF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44F7D"/>
    <w:rsid w:val="00453B63"/>
    <w:rsid w:val="0045504B"/>
    <w:rsid w:val="00475CFA"/>
    <w:rsid w:val="00481F04"/>
    <w:rsid w:val="004C52AA"/>
    <w:rsid w:val="004E0772"/>
    <w:rsid w:val="004E139A"/>
    <w:rsid w:val="004F12A7"/>
    <w:rsid w:val="004F33CA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949D6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8F8"/>
    <w:rsid w:val="006A79D7"/>
    <w:rsid w:val="006B16F7"/>
    <w:rsid w:val="006B7CC8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0482"/>
    <w:rsid w:val="00804D63"/>
    <w:rsid w:val="00813DF1"/>
    <w:rsid w:val="00825523"/>
    <w:rsid w:val="00831933"/>
    <w:rsid w:val="008329FC"/>
    <w:rsid w:val="008341A9"/>
    <w:rsid w:val="00846D1B"/>
    <w:rsid w:val="00850C59"/>
    <w:rsid w:val="00861E22"/>
    <w:rsid w:val="00862C0E"/>
    <w:rsid w:val="00872CD9"/>
    <w:rsid w:val="00875F0B"/>
    <w:rsid w:val="008A00BF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188B"/>
    <w:rsid w:val="00AD57A3"/>
    <w:rsid w:val="00AE0064"/>
    <w:rsid w:val="00AE2DEA"/>
    <w:rsid w:val="00AF77D6"/>
    <w:rsid w:val="00B065FF"/>
    <w:rsid w:val="00B12396"/>
    <w:rsid w:val="00B40CD3"/>
    <w:rsid w:val="00B57FCB"/>
    <w:rsid w:val="00B86E65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67AD8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43E6E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211E"/>
    <w:rsid w:val="00E063E5"/>
    <w:rsid w:val="00E104AE"/>
    <w:rsid w:val="00E105BA"/>
    <w:rsid w:val="00E13ED6"/>
    <w:rsid w:val="00E2012F"/>
    <w:rsid w:val="00E21DC3"/>
    <w:rsid w:val="00E22751"/>
    <w:rsid w:val="00E31377"/>
    <w:rsid w:val="00E32BAF"/>
    <w:rsid w:val="00E40560"/>
    <w:rsid w:val="00E44DB8"/>
    <w:rsid w:val="00E5392C"/>
    <w:rsid w:val="00E62785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9841497E-7E43-4FDD-8020-8C9DCF25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E2012F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6A78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.ims.ac.jp/UVSORSympo2021/aboutpres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gistration.ims.ac.jp/UVSORSympo2021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1C92A-BC24-7941-8FAB-01E65A0A8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手島 史綱</cp:lastModifiedBy>
  <cp:revision>3</cp:revision>
  <dcterms:created xsi:type="dcterms:W3CDTF">2021-09-30T07:51:00Z</dcterms:created>
  <dcterms:modified xsi:type="dcterms:W3CDTF">2021-10-04T01:25:00Z</dcterms:modified>
</cp:coreProperties>
</file>